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3E98C" w14:textId="634E3048" w:rsidR="0066287D" w:rsidRDefault="006A464C" w:rsidP="0066287D">
      <w:pPr>
        <w:spacing w:after="0"/>
        <w:ind w:left="360"/>
      </w:pPr>
      <w:bookmarkStart w:id="0" w:name="_Hlk111216345"/>
      <w:r>
        <w:t xml:space="preserve">Results: </w:t>
      </w:r>
    </w:p>
    <w:p w14:paraId="44109110" w14:textId="286D2A7B" w:rsidR="00EB25AB" w:rsidRDefault="00EB25AB" w:rsidP="0066287D">
      <w:pPr>
        <w:spacing w:after="0"/>
        <w:ind w:left="360"/>
      </w:pPr>
      <w:r>
        <w:rPr>
          <w:noProof/>
        </w:rPr>
        <w:drawing>
          <wp:inline distT="0" distB="0" distL="0" distR="0" wp14:anchorId="39B34C52" wp14:editId="57A29B05">
            <wp:extent cx="2543941" cy="2104292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56440" cy="2114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7F03710B" wp14:editId="7C58FDAD">
            <wp:extent cx="2391507" cy="2051050"/>
            <wp:effectExtent l="0" t="0" r="889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415625" cy="2071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435CB" w14:textId="0CB161C1" w:rsidR="00EB25AB" w:rsidRDefault="004646BD" w:rsidP="004646BD">
      <w:pPr>
        <w:pStyle w:val="ListParagraph"/>
        <w:spacing w:after="0"/>
      </w:pPr>
      <w:r>
        <w:t xml:space="preserve">                    (a) 7 PM                                                                </w:t>
      </w:r>
      <w:proofErr w:type="gramStart"/>
      <w:r>
        <w:t xml:space="preserve">   (</w:t>
      </w:r>
      <w:proofErr w:type="gramEnd"/>
      <w:r>
        <w:t xml:space="preserve">b)  </w:t>
      </w:r>
      <w:r w:rsidR="00EB25AB">
        <w:t>8 PM</w:t>
      </w:r>
    </w:p>
    <w:p w14:paraId="20160CEA" w14:textId="71A23F58" w:rsidR="00EB25AB" w:rsidRDefault="00EB25AB" w:rsidP="004646BD">
      <w:pPr>
        <w:spacing w:after="0"/>
      </w:pPr>
    </w:p>
    <w:p w14:paraId="4CA60F06" w14:textId="6E0900B6" w:rsidR="00EB25AB" w:rsidRDefault="00EB25AB" w:rsidP="0066287D">
      <w:pPr>
        <w:spacing w:after="0"/>
        <w:ind w:left="360"/>
      </w:pPr>
      <w:r>
        <w:rPr>
          <w:noProof/>
        </w:rPr>
        <w:drawing>
          <wp:inline distT="0" distB="0" distL="0" distR="0" wp14:anchorId="0C569F17" wp14:editId="2F4DC41E">
            <wp:extent cx="2543810" cy="2189609"/>
            <wp:effectExtent l="0" t="0" r="889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58340" cy="2202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6A6D2772" wp14:editId="58547B65">
            <wp:extent cx="2491154" cy="2091690"/>
            <wp:effectExtent l="0" t="0" r="4445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10263" cy="210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6A099" w14:textId="7FCB1419" w:rsidR="00EB25AB" w:rsidRDefault="004646BD" w:rsidP="0066287D">
      <w:pPr>
        <w:spacing w:after="0"/>
        <w:ind w:left="360"/>
      </w:pPr>
      <w:r>
        <w:t xml:space="preserve">                           (c) 9 AM                                                                 </w:t>
      </w:r>
      <w:proofErr w:type="gramStart"/>
      <w:r>
        <w:t xml:space="preserve">   (</w:t>
      </w:r>
      <w:proofErr w:type="gramEnd"/>
      <w:r>
        <w:t xml:space="preserve">d) </w:t>
      </w:r>
      <w:r w:rsidR="00EB25AB">
        <w:t>10 PM</w:t>
      </w:r>
    </w:p>
    <w:p w14:paraId="65F259CF" w14:textId="47E0926E" w:rsidR="00EB25AB" w:rsidRDefault="00EB25AB" w:rsidP="004646BD">
      <w:pPr>
        <w:spacing w:after="0"/>
      </w:pPr>
    </w:p>
    <w:p w14:paraId="237607F5" w14:textId="4601CCF1" w:rsidR="00EB25AB" w:rsidRDefault="00EB25AB" w:rsidP="0066287D">
      <w:pPr>
        <w:spacing w:after="0"/>
        <w:ind w:left="360"/>
      </w:pPr>
      <w:r>
        <w:rPr>
          <w:noProof/>
        </w:rPr>
        <w:drawing>
          <wp:inline distT="0" distB="0" distL="0" distR="0" wp14:anchorId="62486B30" wp14:editId="7831C805">
            <wp:extent cx="2506151" cy="2162908"/>
            <wp:effectExtent l="0" t="0" r="889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29553" cy="2183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4E201FE7" wp14:editId="23C5A5D6">
            <wp:extent cx="2432441" cy="2145467"/>
            <wp:effectExtent l="0" t="0" r="635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52600" cy="2163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9D834" w14:textId="663A0795" w:rsidR="00EB25AB" w:rsidRDefault="004646BD" w:rsidP="00EB25AB">
      <w:pPr>
        <w:spacing w:after="0"/>
        <w:ind w:left="360"/>
      </w:pPr>
      <w:r>
        <w:t xml:space="preserve">                       (e) 11 PM                                                                  </w:t>
      </w:r>
      <w:proofErr w:type="gramStart"/>
      <w:r>
        <w:t xml:space="preserve">   (</w:t>
      </w:r>
      <w:proofErr w:type="gramEnd"/>
      <w:r>
        <w:t xml:space="preserve">f) </w:t>
      </w:r>
      <w:r w:rsidR="00EB25AB">
        <w:t>12 AM</w:t>
      </w:r>
    </w:p>
    <w:p w14:paraId="4BCCBD98" w14:textId="5D305FF3" w:rsidR="00EB25AB" w:rsidRDefault="00EB25AB" w:rsidP="00EB25AB">
      <w:pPr>
        <w:spacing w:after="0"/>
        <w:ind w:left="360"/>
      </w:pPr>
    </w:p>
    <w:p w14:paraId="4DE5CD78" w14:textId="54D87B65" w:rsidR="00EB25AB" w:rsidRDefault="00EB25AB" w:rsidP="00EB25AB">
      <w:pPr>
        <w:spacing w:after="0"/>
        <w:ind w:left="360"/>
      </w:pPr>
    </w:p>
    <w:p w14:paraId="523D0121" w14:textId="65361DE2" w:rsidR="00EB25AB" w:rsidRDefault="00EB25AB" w:rsidP="00EB25AB">
      <w:pPr>
        <w:spacing w:after="0"/>
        <w:ind w:left="360"/>
      </w:pPr>
      <w:r>
        <w:rPr>
          <w:noProof/>
        </w:rPr>
        <w:lastRenderedPageBreak/>
        <w:drawing>
          <wp:inline distT="0" distB="0" distL="0" distR="0" wp14:anchorId="2693D71A" wp14:editId="0815C376">
            <wp:extent cx="2538046" cy="221009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54913" cy="22247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68255BFD" wp14:editId="79039FCD">
            <wp:extent cx="2426676" cy="211995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5585" cy="212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298B92" w14:textId="5E6E4B4B" w:rsidR="00EB25AB" w:rsidRDefault="004646BD" w:rsidP="00EB25AB">
      <w:pPr>
        <w:spacing w:after="0"/>
        <w:ind w:left="360"/>
      </w:pPr>
      <w:r>
        <w:t xml:space="preserve">                           (g) 1 AM                                                             </w:t>
      </w:r>
      <w:proofErr w:type="gramStart"/>
      <w:r>
        <w:t xml:space="preserve">   (</w:t>
      </w:r>
      <w:proofErr w:type="gramEnd"/>
      <w:r>
        <w:t xml:space="preserve">h) </w:t>
      </w:r>
      <w:r w:rsidR="00EB25AB">
        <w:t>2 AM</w:t>
      </w:r>
    </w:p>
    <w:p w14:paraId="632B3BDA" w14:textId="28681094" w:rsidR="00EB25AB" w:rsidRDefault="00EB25AB" w:rsidP="00EB25AB">
      <w:pPr>
        <w:spacing w:after="0"/>
        <w:ind w:left="360"/>
      </w:pPr>
    </w:p>
    <w:p w14:paraId="4BAC4D01" w14:textId="4F9F2485" w:rsidR="00065D09" w:rsidRDefault="00065D09" w:rsidP="00EB25AB">
      <w:pPr>
        <w:spacing w:after="0"/>
        <w:ind w:left="360"/>
      </w:pPr>
      <w:r>
        <w:rPr>
          <w:noProof/>
        </w:rPr>
        <w:drawing>
          <wp:inline distT="0" distB="0" distL="0" distR="0" wp14:anchorId="5AAB90D5" wp14:editId="2A334BAF">
            <wp:extent cx="2537460" cy="2261339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558875" cy="2280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2748E2C0" wp14:editId="1F338FA6">
            <wp:extent cx="2538046" cy="22711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554108" cy="228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16A3B" w14:textId="2D749261" w:rsidR="00065D09" w:rsidRDefault="004646BD" w:rsidP="004646BD">
      <w:pPr>
        <w:spacing w:after="0"/>
        <w:ind w:left="1440"/>
      </w:pPr>
      <w:r>
        <w:t xml:space="preserve">   (</w:t>
      </w:r>
      <w:proofErr w:type="spellStart"/>
      <w:r>
        <w:t>i</w:t>
      </w:r>
      <w:proofErr w:type="spellEnd"/>
      <w:r>
        <w:t xml:space="preserve">) 3 AM                                                                  </w:t>
      </w:r>
      <w:proofErr w:type="gramStart"/>
      <w:r>
        <w:t xml:space="preserve">   (</w:t>
      </w:r>
      <w:proofErr w:type="gramEnd"/>
      <w:r>
        <w:t xml:space="preserve">j) </w:t>
      </w:r>
      <w:r w:rsidR="00065D09">
        <w:t>4 AM</w:t>
      </w:r>
    </w:p>
    <w:p w14:paraId="4EFBF720" w14:textId="437AA3FC" w:rsidR="00065D09" w:rsidRDefault="00065D09" w:rsidP="00EB25AB">
      <w:pPr>
        <w:spacing w:after="0"/>
        <w:ind w:left="360"/>
      </w:pPr>
    </w:p>
    <w:p w14:paraId="6BC2E31A" w14:textId="20D9DBC7" w:rsidR="00065D09" w:rsidRDefault="00065D09" w:rsidP="00065D09">
      <w:pPr>
        <w:spacing w:after="0"/>
        <w:ind w:left="360"/>
      </w:pPr>
      <w:r>
        <w:rPr>
          <w:noProof/>
        </w:rPr>
        <w:drawing>
          <wp:inline distT="0" distB="0" distL="0" distR="0" wp14:anchorId="3EA79067" wp14:editId="34998C61">
            <wp:extent cx="2450123" cy="2205112"/>
            <wp:effectExtent l="0" t="0" r="762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62579" cy="221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646BD">
        <w:rPr>
          <w:noProof/>
        </w:rPr>
        <w:drawing>
          <wp:inline distT="0" distB="0" distL="0" distR="0" wp14:anchorId="60D12A59" wp14:editId="2FC5105A">
            <wp:extent cx="2461846" cy="226811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82921" cy="228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95B79" w14:textId="7A4264E0" w:rsidR="00065D09" w:rsidRDefault="004646BD" w:rsidP="004646BD">
      <w:pPr>
        <w:spacing w:after="0"/>
        <w:ind w:left="360"/>
      </w:pPr>
      <w:r>
        <w:t xml:space="preserve">                       (k) 5</w:t>
      </w:r>
      <w:r w:rsidR="00065D09">
        <w:t xml:space="preserve"> AM</w:t>
      </w:r>
      <w:r>
        <w:t xml:space="preserve">                                                            </w:t>
      </w:r>
      <w:r w:rsidR="00E1577C">
        <w:t xml:space="preserve">   </w:t>
      </w:r>
      <w:proofErr w:type="gramStart"/>
      <w:r w:rsidR="00E1577C">
        <w:t xml:space="preserve">   </w:t>
      </w:r>
      <w:r>
        <w:t>(</w:t>
      </w:r>
      <w:proofErr w:type="gramEnd"/>
      <w:r>
        <w:t xml:space="preserve">l) 6 AM </w:t>
      </w:r>
    </w:p>
    <w:bookmarkEnd w:id="0"/>
    <w:p w14:paraId="46843AF8" w14:textId="4AD706D3" w:rsidR="00065D09" w:rsidRDefault="00065D09" w:rsidP="00065D09">
      <w:pPr>
        <w:spacing w:after="0"/>
        <w:ind w:left="360"/>
      </w:pPr>
    </w:p>
    <w:sectPr w:rsidR="00065D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20419"/>
    <w:multiLevelType w:val="hybridMultilevel"/>
    <w:tmpl w:val="B0D08FAE"/>
    <w:lvl w:ilvl="0" w:tplc="10B0A2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BD3C3F"/>
    <w:multiLevelType w:val="hybridMultilevel"/>
    <w:tmpl w:val="77B6139E"/>
    <w:lvl w:ilvl="0" w:tplc="F3968BF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84E7B53"/>
    <w:multiLevelType w:val="hybridMultilevel"/>
    <w:tmpl w:val="C6D0A7B6"/>
    <w:lvl w:ilvl="0" w:tplc="DD965030">
      <w:start w:val="1"/>
      <w:numFmt w:val="lowerRoman"/>
      <w:lvlText w:val="(%1)"/>
      <w:lvlJc w:val="left"/>
      <w:pPr>
        <w:ind w:left="24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60" w:hanging="360"/>
      </w:pPr>
    </w:lvl>
    <w:lvl w:ilvl="2" w:tplc="0409001B" w:tentative="1">
      <w:start w:val="1"/>
      <w:numFmt w:val="lowerRoman"/>
      <w:lvlText w:val="%3."/>
      <w:lvlJc w:val="right"/>
      <w:pPr>
        <w:ind w:left="3480" w:hanging="180"/>
      </w:pPr>
    </w:lvl>
    <w:lvl w:ilvl="3" w:tplc="0409000F" w:tentative="1">
      <w:start w:val="1"/>
      <w:numFmt w:val="decimal"/>
      <w:lvlText w:val="%4."/>
      <w:lvlJc w:val="left"/>
      <w:pPr>
        <w:ind w:left="4200" w:hanging="360"/>
      </w:pPr>
    </w:lvl>
    <w:lvl w:ilvl="4" w:tplc="04090019" w:tentative="1">
      <w:start w:val="1"/>
      <w:numFmt w:val="lowerLetter"/>
      <w:lvlText w:val="%5."/>
      <w:lvlJc w:val="left"/>
      <w:pPr>
        <w:ind w:left="4920" w:hanging="360"/>
      </w:pPr>
    </w:lvl>
    <w:lvl w:ilvl="5" w:tplc="0409001B" w:tentative="1">
      <w:start w:val="1"/>
      <w:numFmt w:val="lowerRoman"/>
      <w:lvlText w:val="%6."/>
      <w:lvlJc w:val="right"/>
      <w:pPr>
        <w:ind w:left="5640" w:hanging="180"/>
      </w:pPr>
    </w:lvl>
    <w:lvl w:ilvl="6" w:tplc="0409000F" w:tentative="1">
      <w:start w:val="1"/>
      <w:numFmt w:val="decimal"/>
      <w:lvlText w:val="%7."/>
      <w:lvlJc w:val="left"/>
      <w:pPr>
        <w:ind w:left="6360" w:hanging="360"/>
      </w:pPr>
    </w:lvl>
    <w:lvl w:ilvl="7" w:tplc="04090019" w:tentative="1">
      <w:start w:val="1"/>
      <w:numFmt w:val="lowerLetter"/>
      <w:lvlText w:val="%8."/>
      <w:lvlJc w:val="left"/>
      <w:pPr>
        <w:ind w:left="7080" w:hanging="360"/>
      </w:pPr>
    </w:lvl>
    <w:lvl w:ilvl="8" w:tplc="0409001B" w:tentative="1">
      <w:start w:val="1"/>
      <w:numFmt w:val="lowerRoman"/>
      <w:lvlText w:val="%9."/>
      <w:lvlJc w:val="right"/>
      <w:pPr>
        <w:ind w:left="7800" w:hanging="180"/>
      </w:pPr>
    </w:lvl>
  </w:abstractNum>
  <w:abstractNum w:abstractNumId="3" w15:restartNumberingAfterBreak="0">
    <w:nsid w:val="5C707D53"/>
    <w:multiLevelType w:val="hybridMultilevel"/>
    <w:tmpl w:val="C9E274E8"/>
    <w:lvl w:ilvl="0" w:tplc="CBF8785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CC64FEC"/>
    <w:multiLevelType w:val="hybridMultilevel"/>
    <w:tmpl w:val="494E9764"/>
    <w:lvl w:ilvl="0" w:tplc="DBA632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72713303">
    <w:abstractNumId w:val="4"/>
  </w:num>
  <w:num w:numId="2" w16cid:durableId="619990668">
    <w:abstractNumId w:val="0"/>
  </w:num>
  <w:num w:numId="3" w16cid:durableId="1483307542">
    <w:abstractNumId w:val="3"/>
  </w:num>
  <w:num w:numId="4" w16cid:durableId="1618827279">
    <w:abstractNumId w:val="1"/>
  </w:num>
  <w:num w:numId="5" w16cid:durableId="13645540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2trAwNzE3MzEyMzdQ0lEKTi0uzszPAykwqgUA6w6zYiwAAAA="/>
  </w:docVars>
  <w:rsids>
    <w:rsidRoot w:val="00536F2E"/>
    <w:rsid w:val="00065D09"/>
    <w:rsid w:val="004646BD"/>
    <w:rsid w:val="00536F2E"/>
    <w:rsid w:val="0066287D"/>
    <w:rsid w:val="006A464C"/>
    <w:rsid w:val="00883835"/>
    <w:rsid w:val="00E1577C"/>
    <w:rsid w:val="00EB2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A3EAB"/>
  <w15:chartTrackingRefBased/>
  <w15:docId w15:val="{D4FE80E3-6DC2-457C-85D6-2026820A3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36F2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36F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6F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5</TotalTime>
  <Pages>2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bhijith Hari Gopal</dc:creator>
  <cp:keywords/>
  <dc:description/>
  <cp:lastModifiedBy>Abbhijith Hari Gopal</cp:lastModifiedBy>
  <cp:revision>2</cp:revision>
  <dcterms:created xsi:type="dcterms:W3CDTF">2022-07-26T19:54:00Z</dcterms:created>
  <dcterms:modified xsi:type="dcterms:W3CDTF">2022-08-12T21:06:00Z</dcterms:modified>
</cp:coreProperties>
</file>